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B0D53" w14:textId="77777777" w:rsidR="00E167A5" w:rsidRPr="007E58DA" w:rsidRDefault="00311228" w:rsidP="007E58DA">
      <w:pPr>
        <w:jc w:val="center"/>
        <w:rPr>
          <w:b/>
          <w:sz w:val="28"/>
        </w:rPr>
      </w:pPr>
      <w:r w:rsidRPr="007E58DA">
        <w:rPr>
          <w:b/>
          <w:sz w:val="28"/>
        </w:rPr>
        <w:t>Assignment</w:t>
      </w:r>
      <w:r w:rsidR="007166C7" w:rsidRPr="007E58DA">
        <w:rPr>
          <w:b/>
          <w:sz w:val="28"/>
        </w:rPr>
        <w:t xml:space="preserve"> #5</w:t>
      </w:r>
      <w:r w:rsidRPr="007E58DA">
        <w:rPr>
          <w:b/>
          <w:sz w:val="28"/>
        </w:rPr>
        <w:t xml:space="preserve">: </w:t>
      </w:r>
      <w:r w:rsidR="008B6A4B" w:rsidRPr="007E58DA">
        <w:rPr>
          <w:b/>
          <w:sz w:val="28"/>
        </w:rPr>
        <w:t>Analyzing Data Cubes using Pivot T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E58DA" w14:paraId="26E2BF04" w14:textId="77777777" w:rsidTr="007D7A6C">
        <w:tc>
          <w:tcPr>
            <w:tcW w:w="9576" w:type="dxa"/>
          </w:tcPr>
          <w:p w14:paraId="0C8C6275" w14:textId="77777777" w:rsidR="007E58DA" w:rsidRDefault="007E58DA" w:rsidP="007D7A6C">
            <w:pPr>
              <w:spacing w:after="200"/>
              <w:jc w:val="center"/>
              <w:rPr>
                <w:b/>
              </w:rPr>
            </w:pPr>
            <w:bookmarkStart w:id="0" w:name="_Hlk493892449"/>
            <w:r>
              <w:rPr>
                <w:b/>
              </w:rPr>
              <w:t>Submission Instructions</w:t>
            </w:r>
          </w:p>
          <w:p w14:paraId="00A9ECC3" w14:textId="3E36AA7D" w:rsidR="007E58DA" w:rsidRPr="00344BDC" w:rsidRDefault="007E58DA" w:rsidP="007D7A6C">
            <w:r w:rsidRPr="00344BDC">
              <w:rPr>
                <w:b/>
              </w:rPr>
              <w:t>D</w:t>
            </w:r>
            <w:r w:rsidR="00605F9E">
              <w:rPr>
                <w:b/>
              </w:rPr>
              <w:t>ue</w:t>
            </w:r>
            <w:r w:rsidRPr="00344BDC">
              <w:rPr>
                <w:b/>
              </w:rPr>
              <w:t>:</w:t>
            </w:r>
            <w:r w:rsidRPr="00344BDC">
              <w:t xml:space="preserve"> </w:t>
            </w:r>
            <w:r w:rsidR="00605F9E">
              <w:rPr>
                <w:b/>
              </w:rPr>
              <w:t>Friday</w:t>
            </w:r>
            <w:r w:rsidRPr="009C048E">
              <w:rPr>
                <w:b/>
              </w:rPr>
              <w:t xml:space="preserve">, </w:t>
            </w:r>
            <w:r>
              <w:rPr>
                <w:b/>
              </w:rPr>
              <w:t>3</w:t>
            </w:r>
            <w:r w:rsidRPr="00B15660">
              <w:rPr>
                <w:b/>
              </w:rPr>
              <w:t>/</w:t>
            </w:r>
            <w:r>
              <w:rPr>
                <w:b/>
              </w:rPr>
              <w:t>2</w:t>
            </w:r>
            <w:r w:rsidR="00605F9E">
              <w:rPr>
                <w:b/>
              </w:rPr>
              <w:t>3</w:t>
            </w:r>
            <w:r w:rsidRPr="00B15660">
              <w:rPr>
                <w:b/>
              </w:rPr>
              <w:t>/201</w:t>
            </w:r>
            <w:r w:rsidR="00576B30">
              <w:rPr>
                <w:b/>
              </w:rPr>
              <w:t>8</w:t>
            </w:r>
            <w:r w:rsidR="00605F9E">
              <w:rPr>
                <w:b/>
              </w:rPr>
              <w:t xml:space="preserve"> midnight</w:t>
            </w:r>
          </w:p>
          <w:p w14:paraId="11ECA88B" w14:textId="1CA2A8AF" w:rsidR="007E58DA" w:rsidRDefault="007E58DA" w:rsidP="00F46BB7">
            <w:pPr>
              <w:pStyle w:val="ListParagraph"/>
              <w:numPr>
                <w:ilvl w:val="0"/>
                <w:numId w:val="6"/>
              </w:numPr>
              <w:spacing w:after="120"/>
            </w:pPr>
            <w:r w:rsidRPr="007D3DA4">
              <w:t>Please</w:t>
            </w:r>
            <w:r w:rsidR="00C75D96">
              <w:t xml:space="preserve"> complete and</w:t>
            </w:r>
            <w:r w:rsidRPr="007D3DA4">
              <w:t xml:space="preserve"> submit </w:t>
            </w:r>
            <w:r w:rsidR="00C75D96">
              <w:t xml:space="preserve">the </w:t>
            </w:r>
            <w:r w:rsidR="004F6534">
              <w:t>assignment</w:t>
            </w:r>
            <w:r w:rsidR="00C75D96">
              <w:t xml:space="preserve"> as </w:t>
            </w:r>
            <w:r w:rsidRPr="00DE1955">
              <w:rPr>
                <w:b/>
              </w:rPr>
              <w:t>a word or pdf</w:t>
            </w:r>
            <w:r>
              <w:t xml:space="preserve"> file </w:t>
            </w:r>
            <w:r w:rsidRPr="001B009A">
              <w:t xml:space="preserve">through </w:t>
            </w:r>
            <w:r w:rsidRPr="007E58DA">
              <w:rPr>
                <w:b/>
              </w:rPr>
              <w:t>Canvas&gt;Assignments</w:t>
            </w:r>
            <w:r w:rsidR="00605F9E">
              <w:rPr>
                <w:b/>
              </w:rPr>
              <w:t>&gt;To-Dos</w:t>
            </w:r>
            <w:r>
              <w:t>.</w:t>
            </w:r>
          </w:p>
          <w:p w14:paraId="746EA180" w14:textId="77777777" w:rsidR="004F6534" w:rsidRDefault="004F6534" w:rsidP="007E58DA">
            <w:pPr>
              <w:pStyle w:val="ListParagraph"/>
              <w:numPr>
                <w:ilvl w:val="1"/>
                <w:numId w:val="6"/>
              </w:numPr>
              <w:spacing w:after="120"/>
            </w:pPr>
            <w:r>
              <w:t>There is no answer sheet for this assignment.</w:t>
            </w:r>
          </w:p>
          <w:p w14:paraId="3C662BCE" w14:textId="182D7726" w:rsidR="007E58DA" w:rsidRDefault="007E58DA" w:rsidP="007E58DA">
            <w:pPr>
              <w:pStyle w:val="ListParagraph"/>
              <w:numPr>
                <w:ilvl w:val="1"/>
                <w:numId w:val="6"/>
              </w:numPr>
              <w:spacing w:after="120"/>
            </w:pPr>
            <w:r w:rsidRPr="001A1167">
              <w:t xml:space="preserve">You can copy and paste </w:t>
            </w:r>
            <w:r>
              <w:t>the Pivot Tables directly from Excel</w:t>
            </w:r>
            <w:r w:rsidRPr="001A1167">
              <w:t>.</w:t>
            </w:r>
            <w:r w:rsidR="00A05B81">
              <w:t xml:space="preserve"> (If the pivot table is too big, it is okay to copy first 10 rows of the table)</w:t>
            </w:r>
            <w:bookmarkStart w:id="1" w:name="_GoBack"/>
            <w:bookmarkEnd w:id="1"/>
          </w:p>
          <w:p w14:paraId="06EC077A" w14:textId="0E78AE81" w:rsidR="00AA49ED" w:rsidRDefault="007050C8" w:rsidP="007E58DA">
            <w:pPr>
              <w:pStyle w:val="ListParagraph"/>
              <w:numPr>
                <w:ilvl w:val="1"/>
                <w:numId w:val="6"/>
              </w:numPr>
              <w:spacing w:after="120"/>
            </w:pPr>
            <w:r>
              <w:t>You d</w:t>
            </w:r>
            <w:r w:rsidR="00AA49ED">
              <w:t>o not need to submit the Excel file.</w:t>
            </w:r>
          </w:p>
          <w:p w14:paraId="152ACAA6" w14:textId="77777777" w:rsidR="007E58DA" w:rsidRDefault="007E58DA" w:rsidP="007E58DA">
            <w:pPr>
              <w:pStyle w:val="ListParagraph"/>
              <w:numPr>
                <w:ilvl w:val="0"/>
                <w:numId w:val="6"/>
              </w:numPr>
            </w:pPr>
            <w:r w:rsidRPr="009E54A4">
              <w:t>If you do not follow the instructions, your assignment will be counted late.</w:t>
            </w:r>
          </w:p>
          <w:p w14:paraId="25ACF9E7" w14:textId="77777777" w:rsidR="007E58DA" w:rsidRDefault="007E58DA" w:rsidP="007E58DA">
            <w:pPr>
              <w:pStyle w:val="ListParagraph"/>
              <w:numPr>
                <w:ilvl w:val="1"/>
                <w:numId w:val="6"/>
              </w:numPr>
            </w:pPr>
            <w:r>
              <w:t>Late Assignment policy: Same as before.</w:t>
            </w:r>
          </w:p>
          <w:p w14:paraId="77FBE436" w14:textId="77777777" w:rsidR="007E58DA" w:rsidRDefault="007E58DA" w:rsidP="007D7A6C"/>
          <w:p w14:paraId="156EEEE5" w14:textId="77777777" w:rsidR="007E58DA" w:rsidRPr="001A1167" w:rsidRDefault="007E58DA" w:rsidP="007D7A6C">
            <w:pPr>
              <w:jc w:val="center"/>
              <w:rPr>
                <w:b/>
              </w:rPr>
            </w:pPr>
            <w:r w:rsidRPr="001A1167">
              <w:rPr>
                <w:b/>
              </w:rPr>
              <w:t>Evaluation</w:t>
            </w:r>
          </w:p>
          <w:p w14:paraId="7F47A472" w14:textId="77777777" w:rsidR="00C75D96" w:rsidRDefault="00C75D96" w:rsidP="00C75D96">
            <w:r>
              <w:t xml:space="preserve">Your submission will be graded based on </w:t>
            </w:r>
            <w:r w:rsidRPr="00432633">
              <w:rPr>
                <w:b/>
              </w:rPr>
              <w:t>(1) whether the answers provided for each question are correct</w:t>
            </w:r>
            <w:r>
              <w:t xml:space="preserve"> and </w:t>
            </w:r>
            <w:r w:rsidRPr="00432633">
              <w:rPr>
                <w:b/>
              </w:rPr>
              <w:t xml:space="preserve">(2) the inclusion of a correct Pivot Table or Pivot Chart </w:t>
            </w:r>
            <w:r w:rsidRPr="00432633">
              <w:t>(unless otherwise specified).</w:t>
            </w:r>
          </w:p>
          <w:p w14:paraId="42FAB446" w14:textId="77777777" w:rsidR="007E58DA" w:rsidRPr="00830D15" w:rsidRDefault="007E58DA" w:rsidP="007D7A6C"/>
        </w:tc>
      </w:tr>
      <w:bookmarkEnd w:id="0"/>
    </w:tbl>
    <w:p w14:paraId="63C6D145" w14:textId="77777777" w:rsidR="007E58DA" w:rsidRPr="001A1167" w:rsidRDefault="007E58DA" w:rsidP="007E58DA">
      <w:pPr>
        <w:spacing w:after="0"/>
        <w:rPr>
          <w:b/>
          <w:sz w:val="24"/>
        </w:rPr>
      </w:pPr>
    </w:p>
    <w:p w14:paraId="4D4C99E0" w14:textId="77777777" w:rsidR="006332AF" w:rsidRDefault="008B6A4B">
      <w:r>
        <w:t>You’ve been asked to help bet</w:t>
      </w:r>
      <w:r w:rsidR="006332AF">
        <w:t>ter understand sales patterns for Vandelay Interactive, an online retailer for clothing</w:t>
      </w:r>
      <w:r>
        <w:t xml:space="preserve">. They sell a variety of fine products, such as </w:t>
      </w:r>
      <w:r w:rsidR="006332AF" w:rsidRPr="006332AF">
        <w:t>The Human Fund T-Shirt</w:t>
      </w:r>
      <w:r>
        <w:t xml:space="preserve">, </w:t>
      </w:r>
      <w:r w:rsidR="006332AF">
        <w:t xml:space="preserve">the </w:t>
      </w:r>
      <w:proofErr w:type="spellStart"/>
      <w:r w:rsidR="006332AF" w:rsidRPr="006332AF">
        <w:t>Schmoopie</w:t>
      </w:r>
      <w:proofErr w:type="spellEnd"/>
      <w:r w:rsidR="006332AF" w:rsidRPr="006332AF">
        <w:t xml:space="preserve"> Bracelet</w:t>
      </w:r>
      <w:r>
        <w:t xml:space="preserve">, and </w:t>
      </w:r>
      <w:r w:rsidR="006332AF" w:rsidRPr="006332AF">
        <w:t>Cougar 9000 Boxers</w:t>
      </w:r>
      <w:r>
        <w:t xml:space="preserve">. </w:t>
      </w:r>
    </w:p>
    <w:p w14:paraId="0EB80A8F" w14:textId="28809CBA" w:rsidR="008B6A4B" w:rsidRDefault="006332AF">
      <w:r>
        <w:t>The company has collected sales information for every line item (product sold, price, and quantity) for all 28,990 orders during 201</w:t>
      </w:r>
      <w:r w:rsidR="00323080">
        <w:t>7</w:t>
      </w:r>
      <w:r>
        <w:t>. Each order has multiple line items</w:t>
      </w:r>
      <w:r w:rsidR="0008468A">
        <w:t>, for a total of 47,</w:t>
      </w:r>
      <w:r w:rsidR="00BB7A7D">
        <w:t>258</w:t>
      </w:r>
      <w:r w:rsidR="0008468A">
        <w:t xml:space="preserve"> records. Vandelay Interactive also knows the referral source (how the customer got to the site), whether a Groupon was used, the product color and category, and the vendor that makes the product. </w:t>
      </w:r>
    </w:p>
    <w:p w14:paraId="4579BDCE" w14:textId="5197F3C1" w:rsidR="00124857" w:rsidRDefault="009E00EF">
      <w:r>
        <w:t xml:space="preserve">You will perform the quantitative analysis to answer each of </w:t>
      </w:r>
      <w:r w:rsidR="0008468A">
        <w:t xml:space="preserve">the </w:t>
      </w:r>
      <w:r w:rsidR="00A67AEE">
        <w:t>questions</w:t>
      </w:r>
      <w:r w:rsidR="0008468A">
        <w:t xml:space="preserve"> below</w:t>
      </w:r>
      <w:r>
        <w:t xml:space="preserve">. They can all </w:t>
      </w:r>
      <w:r w:rsidR="00A67AEE">
        <w:t xml:space="preserve">be answered by constructing pivot tables and pivot charts in Excel. </w:t>
      </w:r>
      <w:r w:rsidR="00124857">
        <w:t>The Excel spreadsheet “</w:t>
      </w:r>
      <w:r w:rsidR="0008468A" w:rsidRPr="00AA4A78">
        <w:rPr>
          <w:b/>
        </w:rPr>
        <w:t>VandelaySales201</w:t>
      </w:r>
      <w:r w:rsidR="000177A9">
        <w:rPr>
          <w:b/>
        </w:rPr>
        <w:t>7</w:t>
      </w:r>
      <w:r w:rsidR="00124857" w:rsidRPr="00AA4A78">
        <w:rPr>
          <w:b/>
        </w:rPr>
        <w:t>.xlsx</w:t>
      </w:r>
      <w:r w:rsidR="00124857">
        <w:t xml:space="preserve">” has already been created for you. This is the single-table, joined data cube and is ready for analysis. </w:t>
      </w:r>
    </w:p>
    <w:p w14:paraId="6A7367F7" w14:textId="77777777" w:rsidR="008B6A4B" w:rsidRDefault="00A67AEE">
      <w:r>
        <w:t>Here are some tips:</w:t>
      </w:r>
    </w:p>
    <w:p w14:paraId="686870A7" w14:textId="77319FBA" w:rsidR="00A67AEE" w:rsidRDefault="00A67AEE" w:rsidP="00A67AEE">
      <w:pPr>
        <w:pStyle w:val="ListParagraph"/>
        <w:numPr>
          <w:ilvl w:val="0"/>
          <w:numId w:val="1"/>
        </w:numPr>
      </w:pPr>
      <w:r>
        <w:t xml:space="preserve">You </w:t>
      </w:r>
      <w:r w:rsidR="0008468A">
        <w:t>will need to create pivot tables</w:t>
      </w:r>
      <w:r w:rsidR="001400DC">
        <w:t xml:space="preserve"> (or pivot charts)</w:t>
      </w:r>
      <w:r w:rsidR="0008468A">
        <w:t xml:space="preserve"> to answer all the questions</w:t>
      </w:r>
      <w:r>
        <w:t>.</w:t>
      </w:r>
    </w:p>
    <w:p w14:paraId="09B6B586" w14:textId="77777777" w:rsidR="003D209F" w:rsidRDefault="003D209F" w:rsidP="00A67AEE">
      <w:pPr>
        <w:pStyle w:val="ListParagraph"/>
        <w:numPr>
          <w:ilvl w:val="0"/>
          <w:numId w:val="1"/>
        </w:numPr>
      </w:pPr>
      <w:r>
        <w:t>For each answer, you must include the answer along with the Pivot Table</w:t>
      </w:r>
      <w:r w:rsidR="001400DC">
        <w:t>/Chart</w:t>
      </w:r>
      <w:r>
        <w:t xml:space="preserve"> – you can copy and paste it directly from the Excel spreadsheet.</w:t>
      </w:r>
    </w:p>
    <w:p w14:paraId="415E9D03" w14:textId="77777777" w:rsidR="00A67AEE" w:rsidRDefault="00A67AEE" w:rsidP="00A67AEE">
      <w:pPr>
        <w:pStyle w:val="ListParagraph"/>
        <w:numPr>
          <w:ilvl w:val="0"/>
          <w:numId w:val="1"/>
        </w:numPr>
      </w:pPr>
      <w:r>
        <w:t xml:space="preserve">You won’t need to create </w:t>
      </w:r>
      <w:r w:rsidRPr="00877347">
        <w:t>additional measures. The data in the table is all the data you’ll need.</w:t>
      </w:r>
      <w:r w:rsidR="005F7B4B" w:rsidRPr="00877347">
        <w:t xml:space="preserve"> But you may apply formulas to the results of your Pivot Table analysis (for example, problem</w:t>
      </w:r>
      <w:r w:rsidR="007619FB">
        <w:t>s</w:t>
      </w:r>
      <w:r w:rsidR="005F7B4B" w:rsidRPr="00877347">
        <w:t xml:space="preserve"> #4</w:t>
      </w:r>
      <w:r w:rsidR="007619FB">
        <w:t xml:space="preserve"> and #5</w:t>
      </w:r>
      <w:r w:rsidR="005F7B4B" w:rsidRPr="00877347">
        <w:t>).</w:t>
      </w:r>
    </w:p>
    <w:p w14:paraId="65BA52EE" w14:textId="77777777" w:rsidR="00A67AEE" w:rsidRDefault="00E83C9E" w:rsidP="00A67AEE">
      <w:pPr>
        <w:pStyle w:val="ListParagraph"/>
        <w:numPr>
          <w:ilvl w:val="0"/>
          <w:numId w:val="1"/>
        </w:numPr>
      </w:pPr>
      <w:r>
        <w:t>To answer some of these questions, you may need to perform several steps.</w:t>
      </w:r>
      <w:r w:rsidR="005D7F0C">
        <w:t xml:space="preserve"> </w:t>
      </w:r>
      <w:r w:rsidR="0008468A">
        <w:t>For example</w:t>
      </w:r>
      <w:r w:rsidR="005D7F0C">
        <w:t>, you may need to create one pivot table, and then use that information to filter data in a second pivot table.</w:t>
      </w:r>
    </w:p>
    <w:p w14:paraId="380C624E" w14:textId="77777777" w:rsidR="00DC0F7D" w:rsidRDefault="00F815B7" w:rsidP="00A67AEE">
      <w:pPr>
        <w:pStyle w:val="ListParagraph"/>
        <w:numPr>
          <w:ilvl w:val="0"/>
          <w:numId w:val="1"/>
        </w:numPr>
      </w:pPr>
      <w:r>
        <w:t xml:space="preserve">The </w:t>
      </w:r>
      <w:r w:rsidR="0008468A">
        <w:t>tab in the spreadsheet called “Legend” contains a brief description of each data label</w:t>
      </w:r>
      <w:r w:rsidR="00DC0F7D">
        <w:t xml:space="preserve">. </w:t>
      </w:r>
    </w:p>
    <w:p w14:paraId="0D4AA702" w14:textId="77777777" w:rsidR="00C4766D" w:rsidRDefault="00C4766D">
      <w:pPr>
        <w:rPr>
          <w:b/>
        </w:rPr>
      </w:pPr>
      <w:r>
        <w:rPr>
          <w:b/>
        </w:rPr>
        <w:br w:type="page"/>
      </w:r>
    </w:p>
    <w:p w14:paraId="03F5B732" w14:textId="77777777" w:rsidR="003D209F" w:rsidRPr="00AC5A23" w:rsidRDefault="00AC5A23" w:rsidP="006168F7">
      <w:pPr>
        <w:rPr>
          <w:b/>
        </w:rPr>
      </w:pPr>
      <w:r w:rsidRPr="00AC5A23">
        <w:rPr>
          <w:b/>
        </w:rPr>
        <w:lastRenderedPageBreak/>
        <w:t>Questions</w:t>
      </w:r>
    </w:p>
    <w:p w14:paraId="3F2D02E0" w14:textId="77777777" w:rsidR="00EE2123" w:rsidRDefault="00EE2123" w:rsidP="00EE2123">
      <w:pPr>
        <w:pStyle w:val="ListParagraph"/>
        <w:numPr>
          <w:ilvl w:val="0"/>
          <w:numId w:val="4"/>
        </w:numPr>
      </w:pPr>
      <w:r>
        <w:t xml:space="preserve">What are the five best-selling products based on revenue (i.e., total product price)? </w:t>
      </w:r>
      <w:r>
        <w:br/>
      </w:r>
    </w:p>
    <w:p w14:paraId="7CEB8B34" w14:textId="28A82344" w:rsidR="00C4766D" w:rsidRDefault="00EE2123" w:rsidP="00C4766D">
      <w:pPr>
        <w:pStyle w:val="ListParagraph"/>
        <w:numPr>
          <w:ilvl w:val="0"/>
          <w:numId w:val="4"/>
        </w:numPr>
      </w:pPr>
      <w:r>
        <w:t>What are the five worst-selling products based on quantity sold?</w:t>
      </w:r>
      <w:r w:rsidR="00C93806">
        <w:br/>
      </w:r>
    </w:p>
    <w:p w14:paraId="7348540E" w14:textId="77777777" w:rsidR="008D3E78" w:rsidRDefault="00CA2241" w:rsidP="00CA2241">
      <w:pPr>
        <w:pStyle w:val="ListParagraph"/>
        <w:numPr>
          <w:ilvl w:val="0"/>
          <w:numId w:val="4"/>
        </w:numPr>
      </w:pPr>
      <w:r>
        <w:t xml:space="preserve">Which referral source brings in the highest revenue (i.e., </w:t>
      </w:r>
      <w:r w:rsidR="00F451ED">
        <w:t xml:space="preserve">highest </w:t>
      </w:r>
      <w:r>
        <w:t xml:space="preserve">total product price)? </w:t>
      </w:r>
      <w:r w:rsidR="00FC15C0">
        <w:br/>
      </w:r>
    </w:p>
    <w:p w14:paraId="38CD9B31" w14:textId="77777777" w:rsidR="00CA2241" w:rsidRDefault="00CA2241" w:rsidP="008D3E78">
      <w:pPr>
        <w:pStyle w:val="ListParagraph"/>
        <w:numPr>
          <w:ilvl w:val="0"/>
          <w:numId w:val="4"/>
        </w:numPr>
      </w:pPr>
      <w:r w:rsidRPr="00CA2241">
        <w:t xml:space="preserve">What’s the average </w:t>
      </w:r>
      <w:r w:rsidR="00892528">
        <w:t xml:space="preserve">total </w:t>
      </w:r>
      <w:r>
        <w:t>quantity sold</w:t>
      </w:r>
      <w:r w:rsidR="00911D97" w:rsidRPr="00911D97">
        <w:t xml:space="preserve"> </w:t>
      </w:r>
      <w:r w:rsidR="00911D97">
        <w:t>per category</w:t>
      </w:r>
      <w:r w:rsidRPr="00CA2241">
        <w:t>?</w:t>
      </w:r>
      <w:r>
        <w:br/>
        <w:t>(</w:t>
      </w:r>
      <w:r w:rsidR="002E456B">
        <w:t xml:space="preserve">Hint: </w:t>
      </w:r>
      <w:r>
        <w:t xml:space="preserve">Look at the total quantity sold for each </w:t>
      </w:r>
      <w:r w:rsidR="00D34C1F">
        <w:t>category</w:t>
      </w:r>
      <w:r w:rsidR="00051BC0">
        <w:t>. T</w:t>
      </w:r>
      <w:r>
        <w:t xml:space="preserve">hen use the Excel AVERAGE function </w:t>
      </w:r>
      <w:r w:rsidR="00F451ED">
        <w:t xml:space="preserve">to average those values </w:t>
      </w:r>
      <w:r w:rsidR="0095518B">
        <w:t xml:space="preserve">by category </w:t>
      </w:r>
      <w:r w:rsidR="00A77705">
        <w:t xml:space="preserve">in </w:t>
      </w:r>
      <w:r>
        <w:t xml:space="preserve">a separate cell </w:t>
      </w:r>
      <w:r w:rsidRPr="00CA2241">
        <w:rPr>
          <w:b/>
          <w:i/>
        </w:rPr>
        <w:t>outside</w:t>
      </w:r>
      <w:r>
        <w:t xml:space="preserve"> the Pivot Table</w:t>
      </w:r>
      <w:r w:rsidR="001D483E">
        <w:t>.</w:t>
      </w:r>
      <w:r>
        <w:t>)</w:t>
      </w:r>
    </w:p>
    <w:p w14:paraId="42C77540" w14:textId="77777777" w:rsidR="00CA2241" w:rsidRDefault="00CA2241" w:rsidP="00CA2241">
      <w:pPr>
        <w:pStyle w:val="ListParagraph"/>
        <w:ind w:left="360"/>
      </w:pPr>
    </w:p>
    <w:p w14:paraId="78E9F8E8" w14:textId="77777777" w:rsidR="001A4A9C" w:rsidRDefault="001A4A9C" w:rsidP="00330442">
      <w:pPr>
        <w:pStyle w:val="ListParagraph"/>
        <w:numPr>
          <w:ilvl w:val="0"/>
          <w:numId w:val="4"/>
        </w:numPr>
        <w:spacing w:after="0"/>
      </w:pPr>
      <w:r w:rsidRPr="00CA2241">
        <w:t xml:space="preserve">What’s the average </w:t>
      </w:r>
      <w:r w:rsidR="00722BCF">
        <w:t>spending</w:t>
      </w:r>
      <w:r w:rsidRPr="00CA2241">
        <w:t xml:space="preserve"> </w:t>
      </w:r>
      <w:r w:rsidR="00911D97">
        <w:t xml:space="preserve">per </w:t>
      </w:r>
      <w:r w:rsidR="00722BCF">
        <w:t>customer</w:t>
      </w:r>
      <w:r w:rsidR="00911D97" w:rsidRPr="00CA2241">
        <w:t xml:space="preserve"> </w:t>
      </w:r>
      <w:r w:rsidRPr="00CA2241">
        <w:t>(in dollars)?</w:t>
      </w:r>
      <w:r>
        <w:t xml:space="preserve"> </w:t>
      </w:r>
      <w:r w:rsidR="00722BCF">
        <w:t>(</w:t>
      </w:r>
      <w:r w:rsidR="002E456B">
        <w:t xml:space="preserve">Too many customers. </w:t>
      </w:r>
      <w:proofErr w:type="gramStart"/>
      <w:r w:rsidR="002E456B">
        <w:t>So</w:t>
      </w:r>
      <w:proofErr w:type="gramEnd"/>
      <w:r w:rsidR="002E456B">
        <w:t xml:space="preserve"> </w:t>
      </w:r>
      <w:r w:rsidR="00EE1A83">
        <w:t xml:space="preserve">there is </w:t>
      </w:r>
      <w:r w:rsidR="002E456B">
        <w:t>n</w:t>
      </w:r>
      <w:r w:rsidR="00087F8A">
        <w:t>o need</w:t>
      </w:r>
      <w:r w:rsidR="00722BCF">
        <w:t xml:space="preserve"> to include the Pivot table)</w:t>
      </w:r>
      <w:r>
        <w:br/>
        <w:t>(</w:t>
      </w:r>
      <w:r w:rsidR="002E456B">
        <w:t xml:space="preserve">Hint: </w:t>
      </w:r>
      <w:r w:rsidR="00FB3EC1">
        <w:t>Create a Pivot Table to get</w:t>
      </w:r>
      <w:r>
        <w:t xml:space="preserve"> the total </w:t>
      </w:r>
      <w:r w:rsidR="00FB3EC1">
        <w:t xml:space="preserve">spending, i.e., total </w:t>
      </w:r>
      <w:r>
        <w:t>product price</w:t>
      </w:r>
      <w:r w:rsidR="00FB3EC1">
        <w:t>,</w:t>
      </w:r>
      <w:r>
        <w:t xml:space="preserve"> for each </w:t>
      </w:r>
      <w:proofErr w:type="spellStart"/>
      <w:r w:rsidR="00722BCF">
        <w:t>customer_id</w:t>
      </w:r>
      <w:proofErr w:type="spellEnd"/>
      <w:r w:rsidR="00FF3C94">
        <w:t>. T</w:t>
      </w:r>
      <w:r>
        <w:t xml:space="preserve">hen use the Excel AVERAGE function to average those values </w:t>
      </w:r>
      <w:r w:rsidR="0095518B">
        <w:t xml:space="preserve">by </w:t>
      </w:r>
      <w:proofErr w:type="spellStart"/>
      <w:r w:rsidR="006D7456">
        <w:t>customer_id</w:t>
      </w:r>
      <w:proofErr w:type="spellEnd"/>
      <w:r>
        <w:t xml:space="preserve"> in a separate cell </w:t>
      </w:r>
      <w:r w:rsidRPr="00CA2241">
        <w:rPr>
          <w:b/>
          <w:i/>
        </w:rPr>
        <w:t>outside</w:t>
      </w:r>
      <w:r>
        <w:t xml:space="preserve"> the Pivot Table)</w:t>
      </w:r>
    </w:p>
    <w:p w14:paraId="42FEC242" w14:textId="77777777" w:rsidR="001A4A9C" w:rsidRDefault="001A4A9C" w:rsidP="001A4A9C">
      <w:pPr>
        <w:pStyle w:val="ListParagraph"/>
      </w:pPr>
    </w:p>
    <w:p w14:paraId="426F400F" w14:textId="77777777" w:rsidR="00724672" w:rsidRDefault="00CA2241" w:rsidP="00330442">
      <w:pPr>
        <w:pStyle w:val="ListParagraph"/>
        <w:numPr>
          <w:ilvl w:val="0"/>
          <w:numId w:val="4"/>
        </w:numPr>
        <w:spacing w:after="0"/>
      </w:pPr>
      <w:r>
        <w:t xml:space="preserve">What </w:t>
      </w:r>
      <w:r w:rsidR="00F623B7">
        <w:t>category</w:t>
      </w:r>
      <w:r>
        <w:t xml:space="preserve"> </w:t>
      </w:r>
      <w:r w:rsidR="00F623B7">
        <w:t>has the highest quantity sold</w:t>
      </w:r>
      <w:r>
        <w:t xml:space="preserve"> in the </w:t>
      </w:r>
      <w:r w:rsidR="00905206">
        <w:t>summer</w:t>
      </w:r>
      <w:r>
        <w:t xml:space="preserve"> months (</w:t>
      </w:r>
      <w:r w:rsidR="00905206">
        <w:t>June</w:t>
      </w:r>
      <w:r>
        <w:t xml:space="preserve">, </w:t>
      </w:r>
      <w:r w:rsidR="00905206">
        <w:t>July</w:t>
      </w:r>
      <w:r>
        <w:t xml:space="preserve"> </w:t>
      </w:r>
      <w:r w:rsidR="001D483E">
        <w:t xml:space="preserve">and </w:t>
      </w:r>
      <w:r w:rsidR="00905206">
        <w:t>August</w:t>
      </w:r>
      <w:r>
        <w:t>)</w:t>
      </w:r>
      <w:r w:rsidR="00F623B7">
        <w:t>?</w:t>
      </w:r>
      <w:r>
        <w:br/>
      </w:r>
      <w:r w:rsidR="00724672">
        <w:t>(</w:t>
      </w:r>
      <w:r w:rsidR="004E33C2">
        <w:t>T</w:t>
      </w:r>
      <w:r w:rsidR="00724672">
        <w:t xml:space="preserve">he answer should be for all three months together; don’t </w:t>
      </w:r>
      <w:r w:rsidR="00936914">
        <w:t>compute</w:t>
      </w:r>
      <w:r w:rsidR="00724672">
        <w:t xml:space="preserve"> for each month separately.) </w:t>
      </w:r>
    </w:p>
    <w:p w14:paraId="40F9505F" w14:textId="77777777" w:rsidR="00724672" w:rsidRDefault="00724672" w:rsidP="00724672">
      <w:pPr>
        <w:pStyle w:val="ListParagraph"/>
      </w:pPr>
    </w:p>
    <w:p w14:paraId="378D2CF2" w14:textId="3E99D9A3" w:rsidR="00A814C8" w:rsidRDefault="00724672" w:rsidP="00724672">
      <w:pPr>
        <w:pStyle w:val="ListParagraph"/>
        <w:numPr>
          <w:ilvl w:val="0"/>
          <w:numId w:val="4"/>
        </w:numPr>
      </w:pPr>
      <w:r>
        <w:t xml:space="preserve">What </w:t>
      </w:r>
      <w:r w:rsidR="00A814C8">
        <w:t>is the best month</w:t>
      </w:r>
      <w:r>
        <w:t xml:space="preserve"> for sales in 201</w:t>
      </w:r>
      <w:r w:rsidR="00E32C74">
        <w:t>7</w:t>
      </w:r>
      <w:r>
        <w:t xml:space="preserve"> based on total </w:t>
      </w:r>
      <w:r w:rsidR="008F7933">
        <w:t>revenue</w:t>
      </w:r>
      <w:r>
        <w:t xml:space="preserve"> (</w:t>
      </w:r>
      <w:r w:rsidR="00A814C8">
        <w:t>i.e. total product price</w:t>
      </w:r>
      <w:r>
        <w:t>)?</w:t>
      </w:r>
      <w:r>
        <w:br/>
        <w:t>(You can include either a Pivot Chart or a Pivot Table that answers the question.)</w:t>
      </w:r>
    </w:p>
    <w:p w14:paraId="3E0210FD" w14:textId="77777777" w:rsidR="00A814C8" w:rsidRDefault="00A814C8" w:rsidP="00A814C8">
      <w:pPr>
        <w:pStyle w:val="ListParagraph"/>
      </w:pPr>
    </w:p>
    <w:p w14:paraId="705281EA" w14:textId="77777777" w:rsidR="00724672" w:rsidRPr="00260EDF" w:rsidRDefault="00724672" w:rsidP="00724672">
      <w:pPr>
        <w:pStyle w:val="ListParagraph"/>
        <w:numPr>
          <w:ilvl w:val="0"/>
          <w:numId w:val="4"/>
        </w:numPr>
      </w:pPr>
      <w:r w:rsidRPr="00260EDF">
        <w:t>The store is concerned that their Groupon promotion creates one-time customers that just use the Groupon and never come back. Is this true? Explain why</w:t>
      </w:r>
      <w:r w:rsidR="00F451ED" w:rsidRPr="00260EDF">
        <w:t xml:space="preserve"> you came to this conclusion.</w:t>
      </w:r>
    </w:p>
    <w:p w14:paraId="284EDD34" w14:textId="77777777" w:rsidR="00996B6F" w:rsidRDefault="00724672" w:rsidP="00724672">
      <w:pPr>
        <w:pStyle w:val="ListParagraph"/>
        <w:ind w:left="360"/>
      </w:pPr>
      <w:r w:rsidRPr="00260EDF">
        <w:t xml:space="preserve">(Provide evidence using a few customer examples from your Pivot Table </w:t>
      </w:r>
      <w:r w:rsidR="00F623B7" w:rsidRPr="00260EDF">
        <w:t xml:space="preserve">and look at </w:t>
      </w:r>
      <w:proofErr w:type="spellStart"/>
      <w:r w:rsidR="00F623B7" w:rsidRPr="00260EDF">
        <w:t>promo_code</w:t>
      </w:r>
      <w:proofErr w:type="spellEnd"/>
      <w:r w:rsidR="00F623B7" w:rsidRPr="00260EDF">
        <w:t xml:space="preserve"> </w:t>
      </w:r>
      <w:r w:rsidRPr="00260EDF">
        <w:t>– you don’t need to include the entire table.)</w:t>
      </w:r>
      <w:r w:rsidR="00996B6F">
        <w:br/>
      </w:r>
    </w:p>
    <w:p w14:paraId="7488DCA5" w14:textId="77777777" w:rsidR="008D3E78" w:rsidRDefault="00724672" w:rsidP="008D3E78">
      <w:pPr>
        <w:pStyle w:val="ListParagraph"/>
        <w:numPr>
          <w:ilvl w:val="0"/>
          <w:numId w:val="4"/>
        </w:numPr>
      </w:pPr>
      <w:r>
        <w:t xml:space="preserve">The most revenue is generated from products sold by which three vendors (by </w:t>
      </w:r>
      <w:r w:rsidR="00F623B7">
        <w:t>t</w:t>
      </w:r>
      <w:r>
        <w:t xml:space="preserve">otal </w:t>
      </w:r>
      <w:r w:rsidR="00F623B7">
        <w:t>p</w:t>
      </w:r>
      <w:r>
        <w:t xml:space="preserve">roduct </w:t>
      </w:r>
      <w:r w:rsidR="00F623B7">
        <w:t>p</w:t>
      </w:r>
      <w:r>
        <w:t>rice)?</w:t>
      </w:r>
      <w:r w:rsidR="00FC15C0">
        <w:br/>
      </w:r>
    </w:p>
    <w:p w14:paraId="41858E18" w14:textId="77777777" w:rsidR="00311228" w:rsidRDefault="00724672" w:rsidP="00724672">
      <w:pPr>
        <w:pStyle w:val="ListParagraph"/>
        <w:numPr>
          <w:ilvl w:val="0"/>
          <w:numId w:val="4"/>
        </w:numPr>
      </w:pPr>
      <w:r>
        <w:t xml:space="preserve">What are the three most popular products (by quantity sold) from </w:t>
      </w:r>
      <w:r w:rsidRPr="008D461C">
        <w:rPr>
          <w:u w:val="single"/>
        </w:rPr>
        <w:t>those three vendors</w:t>
      </w:r>
      <w:r w:rsidR="00F451ED" w:rsidRPr="008D461C">
        <w:rPr>
          <w:u w:val="single"/>
        </w:rPr>
        <w:t xml:space="preserve"> listed in #9</w:t>
      </w:r>
      <w:r>
        <w:t>?</w:t>
      </w:r>
      <w:r w:rsidR="007619FB">
        <w:br/>
        <w:t>(Y</w:t>
      </w:r>
      <w:r w:rsidR="00F451ED">
        <w:t xml:space="preserve">our </w:t>
      </w:r>
      <w:r w:rsidR="007619FB">
        <w:t>table</w:t>
      </w:r>
      <w:r w:rsidR="00F451ED">
        <w:t xml:space="preserve"> should have three products</w:t>
      </w:r>
      <w:r w:rsidR="008D461C">
        <w:t xml:space="preserve"> in</w:t>
      </w:r>
      <w:r w:rsidR="00F451ED">
        <w:t xml:space="preserve"> total</w:t>
      </w:r>
      <w:r w:rsidR="008D461C">
        <w:t xml:space="preserve"> aggregated across the three vendors</w:t>
      </w:r>
      <w:r w:rsidR="00F451ED">
        <w:t>, not three products from each vendor</w:t>
      </w:r>
      <w:r w:rsidR="008D461C">
        <w:t>.</w:t>
      </w:r>
      <w:r w:rsidR="00F451ED">
        <w:t xml:space="preserve">) </w:t>
      </w:r>
    </w:p>
    <w:sectPr w:rsidR="003112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C5A52"/>
    <w:multiLevelType w:val="hybridMultilevel"/>
    <w:tmpl w:val="53008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9808153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390487"/>
    <w:multiLevelType w:val="hybridMultilevel"/>
    <w:tmpl w:val="B5760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852E5"/>
    <w:multiLevelType w:val="hybridMultilevel"/>
    <w:tmpl w:val="C3C4BF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7E0NrY0NzUxMjBW0lEKTi0uzszPAykwrgUAuY6XYiwAAAA="/>
  </w:docVars>
  <w:rsids>
    <w:rsidRoot w:val="008B6A4B"/>
    <w:rsid w:val="000177A9"/>
    <w:rsid w:val="000375BC"/>
    <w:rsid w:val="00051BC0"/>
    <w:rsid w:val="00054A57"/>
    <w:rsid w:val="0008468A"/>
    <w:rsid w:val="00087F8A"/>
    <w:rsid w:val="000D50E1"/>
    <w:rsid w:val="00124857"/>
    <w:rsid w:val="00135086"/>
    <w:rsid w:val="001359A6"/>
    <w:rsid w:val="001400DC"/>
    <w:rsid w:val="00155400"/>
    <w:rsid w:val="00155702"/>
    <w:rsid w:val="00194F20"/>
    <w:rsid w:val="001972FA"/>
    <w:rsid w:val="001A10F0"/>
    <w:rsid w:val="001A4A9C"/>
    <w:rsid w:val="001C2D3E"/>
    <w:rsid w:val="001D00D5"/>
    <w:rsid w:val="001D483E"/>
    <w:rsid w:val="001E4950"/>
    <w:rsid w:val="001F3BD4"/>
    <w:rsid w:val="00260EDF"/>
    <w:rsid w:val="0026343B"/>
    <w:rsid w:val="002E07DE"/>
    <w:rsid w:val="002E456B"/>
    <w:rsid w:val="003035F2"/>
    <w:rsid w:val="00311228"/>
    <w:rsid w:val="00323080"/>
    <w:rsid w:val="00330442"/>
    <w:rsid w:val="003657A0"/>
    <w:rsid w:val="00376BC0"/>
    <w:rsid w:val="003D0FAD"/>
    <w:rsid w:val="003D209F"/>
    <w:rsid w:val="003F2F2A"/>
    <w:rsid w:val="00410AE8"/>
    <w:rsid w:val="00426856"/>
    <w:rsid w:val="00432633"/>
    <w:rsid w:val="004B6E0E"/>
    <w:rsid w:val="004C079C"/>
    <w:rsid w:val="004D3435"/>
    <w:rsid w:val="004E122E"/>
    <w:rsid w:val="004E33C2"/>
    <w:rsid w:val="004F6534"/>
    <w:rsid w:val="004F6CAC"/>
    <w:rsid w:val="00551277"/>
    <w:rsid w:val="00554DD7"/>
    <w:rsid w:val="005604BB"/>
    <w:rsid w:val="00575D01"/>
    <w:rsid w:val="00576B30"/>
    <w:rsid w:val="00577BD3"/>
    <w:rsid w:val="005D7F0C"/>
    <w:rsid w:val="005F7B4B"/>
    <w:rsid w:val="00605F9E"/>
    <w:rsid w:val="006168F7"/>
    <w:rsid w:val="006262BF"/>
    <w:rsid w:val="006332AF"/>
    <w:rsid w:val="00646152"/>
    <w:rsid w:val="00697345"/>
    <w:rsid w:val="006D7456"/>
    <w:rsid w:val="006D7CB9"/>
    <w:rsid w:val="006E4DC7"/>
    <w:rsid w:val="006F0878"/>
    <w:rsid w:val="007050C8"/>
    <w:rsid w:val="007166C7"/>
    <w:rsid w:val="007208B8"/>
    <w:rsid w:val="00722BCF"/>
    <w:rsid w:val="007240C6"/>
    <w:rsid w:val="00724672"/>
    <w:rsid w:val="007336B2"/>
    <w:rsid w:val="00743209"/>
    <w:rsid w:val="007619FB"/>
    <w:rsid w:val="007A0DE1"/>
    <w:rsid w:val="007B294C"/>
    <w:rsid w:val="007C093C"/>
    <w:rsid w:val="007C3399"/>
    <w:rsid w:val="007D233E"/>
    <w:rsid w:val="007E58DA"/>
    <w:rsid w:val="00815C08"/>
    <w:rsid w:val="00847087"/>
    <w:rsid w:val="0086341E"/>
    <w:rsid w:val="00877347"/>
    <w:rsid w:val="00892528"/>
    <w:rsid w:val="008946E7"/>
    <w:rsid w:val="008B6556"/>
    <w:rsid w:val="008B6A4B"/>
    <w:rsid w:val="008B73D8"/>
    <w:rsid w:val="008D3E78"/>
    <w:rsid w:val="008D461C"/>
    <w:rsid w:val="008F7933"/>
    <w:rsid w:val="00905206"/>
    <w:rsid w:val="00911D97"/>
    <w:rsid w:val="00916A1F"/>
    <w:rsid w:val="00936914"/>
    <w:rsid w:val="0095518B"/>
    <w:rsid w:val="00966D42"/>
    <w:rsid w:val="00967C77"/>
    <w:rsid w:val="009835E1"/>
    <w:rsid w:val="00996B6F"/>
    <w:rsid w:val="009D19E9"/>
    <w:rsid w:val="009D39C0"/>
    <w:rsid w:val="009D62CE"/>
    <w:rsid w:val="009E00EF"/>
    <w:rsid w:val="009F6917"/>
    <w:rsid w:val="00A05B81"/>
    <w:rsid w:val="00A315FC"/>
    <w:rsid w:val="00A63752"/>
    <w:rsid w:val="00A67AEE"/>
    <w:rsid w:val="00A7424D"/>
    <w:rsid w:val="00A77705"/>
    <w:rsid w:val="00A814C8"/>
    <w:rsid w:val="00AA49ED"/>
    <w:rsid w:val="00AA4A78"/>
    <w:rsid w:val="00AA7661"/>
    <w:rsid w:val="00AC5A23"/>
    <w:rsid w:val="00AD2EA7"/>
    <w:rsid w:val="00AD4790"/>
    <w:rsid w:val="00AD5E39"/>
    <w:rsid w:val="00AE0B34"/>
    <w:rsid w:val="00BB28C8"/>
    <w:rsid w:val="00BB7A7D"/>
    <w:rsid w:val="00BC07C8"/>
    <w:rsid w:val="00C261BF"/>
    <w:rsid w:val="00C3618E"/>
    <w:rsid w:val="00C4766D"/>
    <w:rsid w:val="00C75D96"/>
    <w:rsid w:val="00C859FC"/>
    <w:rsid w:val="00C85BC2"/>
    <w:rsid w:val="00C93806"/>
    <w:rsid w:val="00CA2241"/>
    <w:rsid w:val="00D01559"/>
    <w:rsid w:val="00D34C1F"/>
    <w:rsid w:val="00D40A86"/>
    <w:rsid w:val="00D641B8"/>
    <w:rsid w:val="00D67898"/>
    <w:rsid w:val="00D77948"/>
    <w:rsid w:val="00DC0F7D"/>
    <w:rsid w:val="00DE13C1"/>
    <w:rsid w:val="00DE1955"/>
    <w:rsid w:val="00DF4CA0"/>
    <w:rsid w:val="00E01A29"/>
    <w:rsid w:val="00E02318"/>
    <w:rsid w:val="00E167A5"/>
    <w:rsid w:val="00E32C74"/>
    <w:rsid w:val="00E337EE"/>
    <w:rsid w:val="00E45E99"/>
    <w:rsid w:val="00E57843"/>
    <w:rsid w:val="00E71EBD"/>
    <w:rsid w:val="00E83C9E"/>
    <w:rsid w:val="00EE1A83"/>
    <w:rsid w:val="00EE2123"/>
    <w:rsid w:val="00EE6018"/>
    <w:rsid w:val="00EF7BA8"/>
    <w:rsid w:val="00F07FE1"/>
    <w:rsid w:val="00F17EE4"/>
    <w:rsid w:val="00F451ED"/>
    <w:rsid w:val="00F56FB1"/>
    <w:rsid w:val="00F623B7"/>
    <w:rsid w:val="00F815B7"/>
    <w:rsid w:val="00F87B2B"/>
    <w:rsid w:val="00FB3EC1"/>
    <w:rsid w:val="00FB41D7"/>
    <w:rsid w:val="00FB4FAA"/>
    <w:rsid w:val="00FC15C0"/>
    <w:rsid w:val="00FC416E"/>
    <w:rsid w:val="00FD523C"/>
    <w:rsid w:val="00FE136F"/>
    <w:rsid w:val="00FE1B8A"/>
    <w:rsid w:val="00FF3C94"/>
    <w:rsid w:val="00FF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349C3"/>
  <w15:docId w15:val="{C7D0E0B8-2EC8-4D93-B047-029106483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4B"/>
    <w:pPr>
      <w:ind w:left="720"/>
      <w:contextualSpacing/>
    </w:pPr>
  </w:style>
  <w:style w:type="table" w:styleId="TableGrid">
    <w:name w:val="Table Grid"/>
    <w:basedOn w:val="TableNormal"/>
    <w:uiPriority w:val="59"/>
    <w:rsid w:val="00BB28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9734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69734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98132-E0CE-4F74-9622-130274512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aehwuen Jung</cp:lastModifiedBy>
  <cp:revision>108</cp:revision>
  <dcterms:created xsi:type="dcterms:W3CDTF">2011-03-16T17:29:00Z</dcterms:created>
  <dcterms:modified xsi:type="dcterms:W3CDTF">2018-03-18T03:05:00Z</dcterms:modified>
</cp:coreProperties>
</file>